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2B7C0A" w14:textId="77777777" w:rsidR="00D9198F" w:rsidRPr="00D9198F" w:rsidRDefault="00D9198F" w:rsidP="00D9198F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D9198F">
        <w:rPr>
          <w:b/>
          <w:bCs/>
          <w:smallCaps/>
          <w:color w:val="000000"/>
          <w:lang w:val="es-ES"/>
        </w:rPr>
        <w:t>REGISTRADO BAJO Nº CDCIC-138/25</w:t>
      </w:r>
    </w:p>
    <w:p w14:paraId="794261CC" w14:textId="77777777" w:rsidR="00D9198F" w:rsidRPr="00D9198F" w:rsidRDefault="00D9198F" w:rsidP="00D9198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14:paraId="02AECAF8" w14:textId="5DB6D7ED" w:rsidR="00D9198F" w:rsidRPr="00D9198F" w:rsidRDefault="00D9198F" w:rsidP="00D9198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D9198F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3 de mayo de 2025</w:t>
      </w:r>
      <w:bookmarkStart w:id="0" w:name="_GoBack"/>
      <w:bookmarkEnd w:id="0"/>
    </w:p>
    <w:p w14:paraId="06AD4950" w14:textId="77777777" w:rsidR="00D9198F" w:rsidRPr="00D9198F" w:rsidRDefault="00D9198F" w:rsidP="00D9198F">
      <w:pPr>
        <w:spacing w:line="260" w:lineRule="exact"/>
        <w:jc w:val="both"/>
        <w:rPr>
          <w:lang w:val="es-ES"/>
        </w:rPr>
      </w:pPr>
    </w:p>
    <w:p w14:paraId="40E244E7" w14:textId="77777777" w:rsidR="00D9198F" w:rsidRPr="00D9198F" w:rsidRDefault="00D9198F" w:rsidP="00D9198F">
      <w:pPr>
        <w:spacing w:line="260" w:lineRule="exact"/>
        <w:jc w:val="both"/>
        <w:rPr>
          <w:b/>
          <w:bCs/>
          <w:lang w:val="es-ES"/>
        </w:rPr>
      </w:pPr>
      <w:r w:rsidRPr="00D9198F">
        <w:rPr>
          <w:b/>
          <w:bCs/>
          <w:lang w:val="es-ES"/>
        </w:rPr>
        <w:t>VISTO:</w:t>
      </w:r>
    </w:p>
    <w:p w14:paraId="437A1D49" w14:textId="77777777" w:rsidR="00D9198F" w:rsidRPr="00D9198F" w:rsidRDefault="00D9198F" w:rsidP="00D9198F">
      <w:pPr>
        <w:spacing w:line="260" w:lineRule="exact"/>
        <w:jc w:val="both"/>
        <w:rPr>
          <w:b/>
          <w:bCs/>
          <w:lang w:val="es-ES"/>
        </w:rPr>
      </w:pPr>
    </w:p>
    <w:p w14:paraId="3EC26019" w14:textId="77777777" w:rsidR="00D9198F" w:rsidRPr="00D9198F" w:rsidRDefault="00D9198F" w:rsidP="00D919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D9198F">
        <w:rPr>
          <w:snapToGrid w:val="0"/>
          <w:lang w:val="es-AR"/>
        </w:rPr>
        <w:t xml:space="preserve">El Convenio Marco de Colaboración Mutua y Propósitos Generales firmado entre el Honorable Consejo Deliberante de Bahía Blanca y la Universidad Nacional del Sur; </w:t>
      </w:r>
    </w:p>
    <w:p w14:paraId="41ED6C1C" w14:textId="77777777" w:rsidR="00D9198F" w:rsidRPr="00D9198F" w:rsidRDefault="00D9198F" w:rsidP="00D919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</w:rPr>
      </w:pPr>
    </w:p>
    <w:p w14:paraId="4C593D85" w14:textId="77777777" w:rsidR="00D9198F" w:rsidRPr="00D9198F" w:rsidRDefault="00D9198F" w:rsidP="00D919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</w:rPr>
      </w:pPr>
      <w:r w:rsidRPr="00D9198F">
        <w:rPr>
          <w:snapToGrid w:val="0"/>
          <w:lang w:val="es-AR"/>
        </w:rPr>
        <w:t>La nota presentada por el Dr. Martín Larrea mediante la cual solicita el aval para la firma de un convenio específico entre esta Unidad Académica y el Honorable Consejo Deliberante;</w:t>
      </w:r>
      <w:r w:rsidRPr="00D9198F">
        <w:rPr>
          <w:snapToGrid w:val="0"/>
        </w:rPr>
        <w:t xml:space="preserve"> y</w:t>
      </w:r>
    </w:p>
    <w:p w14:paraId="1699FEDF" w14:textId="77777777" w:rsidR="00D9198F" w:rsidRPr="00D9198F" w:rsidRDefault="00D9198F" w:rsidP="00D9198F">
      <w:pPr>
        <w:spacing w:line="260" w:lineRule="exact"/>
        <w:jc w:val="both"/>
        <w:rPr>
          <w:bCs/>
          <w:lang w:val="es-ES_tradnl"/>
        </w:rPr>
      </w:pPr>
    </w:p>
    <w:p w14:paraId="2CD3658A" w14:textId="77777777" w:rsidR="00D9198F" w:rsidRPr="00D9198F" w:rsidRDefault="00D9198F" w:rsidP="00D9198F">
      <w:pPr>
        <w:spacing w:line="260" w:lineRule="exact"/>
        <w:ind w:right="-29"/>
        <w:jc w:val="both"/>
        <w:rPr>
          <w:b/>
          <w:smallCaps/>
          <w:lang w:val="es-ES"/>
        </w:rPr>
      </w:pPr>
    </w:p>
    <w:p w14:paraId="44EB1F45" w14:textId="77777777" w:rsidR="00D9198F" w:rsidRPr="00D9198F" w:rsidRDefault="00D9198F" w:rsidP="00D9198F">
      <w:pPr>
        <w:spacing w:line="260" w:lineRule="exact"/>
        <w:ind w:right="-29"/>
        <w:jc w:val="both"/>
        <w:rPr>
          <w:lang w:val="es-ES"/>
        </w:rPr>
      </w:pPr>
      <w:r w:rsidRPr="00D9198F">
        <w:rPr>
          <w:b/>
          <w:smallCaps/>
          <w:lang w:val="es-ES"/>
        </w:rPr>
        <w:t>CONSIDERANDO:</w:t>
      </w:r>
      <w:r w:rsidRPr="00D9198F">
        <w:rPr>
          <w:lang w:val="es-ES"/>
        </w:rPr>
        <w:t xml:space="preserve"> </w:t>
      </w:r>
    </w:p>
    <w:p w14:paraId="0B1B867E" w14:textId="77777777" w:rsidR="00D9198F" w:rsidRPr="00D9198F" w:rsidRDefault="00D9198F" w:rsidP="00D9198F">
      <w:pPr>
        <w:spacing w:line="260" w:lineRule="exact"/>
        <w:ind w:right="-29"/>
        <w:jc w:val="both"/>
        <w:rPr>
          <w:lang w:val="es-ES"/>
        </w:rPr>
      </w:pPr>
    </w:p>
    <w:p w14:paraId="3A033CE2" w14:textId="77777777" w:rsidR="00D9198F" w:rsidRPr="00D9198F" w:rsidRDefault="00D9198F" w:rsidP="00D9198F">
      <w:pPr>
        <w:spacing w:line="260" w:lineRule="exact"/>
        <w:ind w:right="-29" w:firstLine="709"/>
        <w:jc w:val="both"/>
        <w:rPr>
          <w:lang w:val="es-AR"/>
        </w:rPr>
      </w:pPr>
      <w:r w:rsidRPr="00D9198F">
        <w:rPr>
          <w:lang w:val="es-ES"/>
        </w:rPr>
        <w:tab/>
        <w:t xml:space="preserve"> </w:t>
      </w:r>
      <w:r w:rsidRPr="00D9198F">
        <w:rPr>
          <w:lang w:val="es-AR"/>
        </w:rPr>
        <w:t>Que motiva la firma del mismo estrechar vínculos de colaboración, promover la conformación de vínculos estables para el desarrollo de actividades de estudio, docencia e investigación, brindar a los estudiantes de grado docente y personal técnico especializado, perspectivas y experiencias compartidas que complementen su formación profesional y desarrollo personal;</w:t>
      </w:r>
    </w:p>
    <w:p w14:paraId="29436AEB" w14:textId="77777777" w:rsidR="00D9198F" w:rsidRPr="00D9198F" w:rsidRDefault="00D9198F" w:rsidP="00D9198F">
      <w:pPr>
        <w:spacing w:line="260" w:lineRule="exact"/>
        <w:ind w:right="-29"/>
        <w:jc w:val="both"/>
        <w:rPr>
          <w:lang w:val="es-AR"/>
        </w:rPr>
      </w:pPr>
    </w:p>
    <w:p w14:paraId="1A69716C" w14:textId="77777777" w:rsidR="00D9198F" w:rsidRPr="00D9198F" w:rsidRDefault="00D9198F" w:rsidP="00D9198F">
      <w:pPr>
        <w:spacing w:line="260" w:lineRule="exact"/>
        <w:ind w:right="-29" w:firstLine="851"/>
        <w:jc w:val="both"/>
        <w:rPr>
          <w:lang w:val="es-AR"/>
        </w:rPr>
      </w:pPr>
      <w:r w:rsidRPr="00D9198F">
        <w:rPr>
          <w:lang w:val="es-AR"/>
        </w:rPr>
        <w:t xml:space="preserve">Que los miembros del Consejo Departamental coinciden en la importancia de fortalecer las relaciones de cooperación y asistencia para la concreción eficaz de objetivos afines entre el Honorable Consejo Deliberante y el Departamento de Ciencias e Ingeniería de la Computación; </w:t>
      </w:r>
    </w:p>
    <w:p w14:paraId="5A30EA9D" w14:textId="77777777" w:rsidR="00D9198F" w:rsidRPr="00D9198F" w:rsidRDefault="00D9198F" w:rsidP="00D9198F">
      <w:pPr>
        <w:spacing w:line="260" w:lineRule="exact"/>
        <w:ind w:right="-29"/>
        <w:jc w:val="both"/>
        <w:rPr>
          <w:lang w:val="es-ES"/>
        </w:rPr>
      </w:pPr>
    </w:p>
    <w:p w14:paraId="21A57396" w14:textId="77777777" w:rsidR="00D9198F" w:rsidRPr="00D9198F" w:rsidRDefault="00D9198F" w:rsidP="00D9198F">
      <w:pPr>
        <w:ind w:firstLine="851"/>
        <w:jc w:val="both"/>
        <w:rPr>
          <w:lang w:val="es-ES" w:eastAsia="es-ES"/>
        </w:rPr>
      </w:pPr>
      <w:r w:rsidRPr="00D9198F">
        <w:rPr>
          <w:lang w:val="es-ES" w:eastAsia="es-ES"/>
        </w:rPr>
        <w:t>Que el Consejo Departamental aprobó, en su reunión ordinaria de fecha 13 de mayo de 2025, promover la celebración de este convenio;</w:t>
      </w:r>
    </w:p>
    <w:p w14:paraId="63500035" w14:textId="77777777" w:rsidR="00D9198F" w:rsidRPr="00D9198F" w:rsidRDefault="00D9198F" w:rsidP="00D9198F">
      <w:pPr>
        <w:spacing w:line="260" w:lineRule="exact"/>
        <w:ind w:right="-29"/>
        <w:jc w:val="both"/>
        <w:rPr>
          <w:lang w:val="es-ES_tradnl"/>
        </w:rPr>
      </w:pPr>
      <w:r w:rsidRPr="00D9198F">
        <w:rPr>
          <w:lang w:val="es-ES"/>
        </w:rPr>
        <w:tab/>
      </w:r>
      <w:r w:rsidRPr="00D9198F">
        <w:rPr>
          <w:lang w:val="es-ES"/>
        </w:rPr>
        <w:tab/>
      </w:r>
    </w:p>
    <w:p w14:paraId="0F24CC5F" w14:textId="77777777" w:rsidR="00D9198F" w:rsidRPr="00D9198F" w:rsidRDefault="00D9198F" w:rsidP="00D9198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D9198F">
        <w:rPr>
          <w:b/>
          <w:smallCaps/>
          <w:kern w:val="28"/>
          <w:szCs w:val="20"/>
          <w:lang w:val="es-ES"/>
        </w:rPr>
        <w:t>POR ELLO,</w:t>
      </w:r>
    </w:p>
    <w:p w14:paraId="11C10732" w14:textId="77777777" w:rsidR="00D9198F" w:rsidRPr="00D9198F" w:rsidRDefault="00D9198F" w:rsidP="00D919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9198F">
        <w:rPr>
          <w:b/>
          <w:lang w:val="es-AR"/>
        </w:rPr>
        <w:t>EL CONSEJO DEPARTAMENTAL DE CIENCIAS E INGENIERÍA DE LA COMPUTACIÓN</w:t>
      </w:r>
    </w:p>
    <w:p w14:paraId="353DC2DC" w14:textId="77777777" w:rsidR="00D9198F" w:rsidRPr="00D9198F" w:rsidRDefault="00D9198F" w:rsidP="00D919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9198F">
        <w:rPr>
          <w:b/>
          <w:lang w:val="es-AR"/>
        </w:rPr>
        <w:t xml:space="preserve">                  </w:t>
      </w:r>
    </w:p>
    <w:p w14:paraId="1D694685" w14:textId="77777777" w:rsidR="00D9198F" w:rsidRPr="00D9198F" w:rsidRDefault="00D9198F" w:rsidP="00D9198F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D9198F">
        <w:rPr>
          <w:b/>
          <w:smallCaps/>
          <w:szCs w:val="20"/>
          <w:lang w:val="es-ES"/>
        </w:rPr>
        <w:t>RESUELVE:</w:t>
      </w:r>
    </w:p>
    <w:p w14:paraId="6AC31290" w14:textId="77777777" w:rsidR="00D9198F" w:rsidRPr="00D9198F" w:rsidRDefault="00D9198F" w:rsidP="00D9198F">
      <w:pPr>
        <w:spacing w:line="260" w:lineRule="exact"/>
        <w:jc w:val="both"/>
        <w:rPr>
          <w:b/>
          <w:szCs w:val="20"/>
          <w:lang w:val="es-ES"/>
        </w:rPr>
      </w:pPr>
    </w:p>
    <w:p w14:paraId="58AC0BA2" w14:textId="77777777" w:rsidR="00D9198F" w:rsidRPr="00D9198F" w:rsidRDefault="00D9198F" w:rsidP="00D9198F">
      <w:pPr>
        <w:jc w:val="both"/>
        <w:rPr>
          <w:snapToGrid w:val="0"/>
        </w:rPr>
      </w:pPr>
      <w:r w:rsidRPr="00D9198F">
        <w:rPr>
          <w:b/>
          <w:lang w:val="es-ES"/>
        </w:rPr>
        <w:t>ARTICULO 1º:</w:t>
      </w:r>
      <w:r w:rsidRPr="00D9198F">
        <w:rPr>
          <w:lang w:val="es-ES"/>
        </w:rPr>
        <w:t xml:space="preserve"> </w:t>
      </w:r>
      <w:proofErr w:type="spellStart"/>
      <w:r w:rsidRPr="00D9198F">
        <w:rPr>
          <w:snapToGrid w:val="0"/>
        </w:rPr>
        <w:t>Avalar</w:t>
      </w:r>
      <w:proofErr w:type="spellEnd"/>
      <w:r w:rsidRPr="00D9198F">
        <w:rPr>
          <w:snapToGrid w:val="0"/>
        </w:rPr>
        <w:t xml:space="preserve"> la </w:t>
      </w:r>
      <w:proofErr w:type="spellStart"/>
      <w:r w:rsidRPr="00D9198F">
        <w:rPr>
          <w:snapToGrid w:val="0"/>
        </w:rPr>
        <w:t>suscripción</w:t>
      </w:r>
      <w:proofErr w:type="spellEnd"/>
      <w:r w:rsidRPr="00D9198F">
        <w:rPr>
          <w:snapToGrid w:val="0"/>
        </w:rPr>
        <w:t xml:space="preserve"> de un Convenio Específico de Colaboración entre el Honorable Consejo </w:t>
      </w:r>
      <w:proofErr w:type="spellStart"/>
      <w:r w:rsidRPr="00D9198F">
        <w:rPr>
          <w:snapToGrid w:val="0"/>
        </w:rPr>
        <w:t>Deliberante</w:t>
      </w:r>
      <w:proofErr w:type="spellEnd"/>
      <w:r w:rsidRPr="00D9198F">
        <w:rPr>
          <w:snapToGrid w:val="0"/>
        </w:rPr>
        <w:t xml:space="preserve"> de Bahía Blanca y el Departamento de Ciencias e </w:t>
      </w:r>
      <w:proofErr w:type="spellStart"/>
      <w:r w:rsidRPr="00D9198F">
        <w:rPr>
          <w:snapToGrid w:val="0"/>
        </w:rPr>
        <w:t>Ingeniería</w:t>
      </w:r>
      <w:proofErr w:type="spellEnd"/>
      <w:r w:rsidRPr="00D9198F">
        <w:rPr>
          <w:snapToGrid w:val="0"/>
        </w:rPr>
        <w:t xml:space="preserve"> de la Computación de la Universidad Nacional del Sur.</w:t>
      </w:r>
    </w:p>
    <w:p w14:paraId="5B472037" w14:textId="77777777" w:rsidR="00D9198F" w:rsidRPr="00D9198F" w:rsidRDefault="00D9198F" w:rsidP="00D9198F">
      <w:pPr>
        <w:jc w:val="both"/>
        <w:rPr>
          <w:snapToGrid w:val="0"/>
        </w:rPr>
      </w:pPr>
    </w:p>
    <w:p w14:paraId="52ABBA11" w14:textId="77777777" w:rsidR="00D9198F" w:rsidRPr="00D9198F" w:rsidRDefault="00D9198F" w:rsidP="00D9198F">
      <w:pPr>
        <w:jc w:val="both"/>
        <w:rPr>
          <w:b/>
          <w:lang w:val="es-ES"/>
        </w:rPr>
      </w:pPr>
      <w:r w:rsidRPr="00D9198F">
        <w:rPr>
          <w:b/>
          <w:lang w:val="es-ES"/>
        </w:rPr>
        <w:t>ARTICULO 2</w:t>
      </w:r>
      <w:r w:rsidRPr="00D9198F">
        <w:rPr>
          <w:b/>
        </w:rPr>
        <w:fldChar w:fldCharType="begin"/>
      </w:r>
      <w:r w:rsidRPr="00D9198F">
        <w:rPr>
          <w:b/>
          <w:lang w:val="es-ES"/>
        </w:rPr>
        <w:instrText>SYMBOL 176 \f "Symbol" \s 12</w:instrText>
      </w:r>
      <w:r w:rsidRPr="00D9198F">
        <w:rPr>
          <w:b/>
        </w:rPr>
        <w:fldChar w:fldCharType="separate"/>
      </w:r>
      <w:r w:rsidRPr="00D9198F">
        <w:rPr>
          <w:b/>
          <w:lang w:val="es-ES"/>
        </w:rPr>
        <w:t>°</w:t>
      </w:r>
      <w:r w:rsidRPr="00D9198F">
        <w:rPr>
          <w:b/>
        </w:rPr>
        <w:fldChar w:fldCharType="end"/>
      </w:r>
      <w:r w:rsidRPr="00D9198F">
        <w:rPr>
          <w:b/>
          <w:lang w:val="es-ES"/>
        </w:rPr>
        <w:t>:</w:t>
      </w:r>
      <w:r w:rsidRPr="00D9198F">
        <w:rPr>
          <w:lang w:val="es-ES"/>
        </w:rPr>
        <w:t xml:space="preserve"> Regístrese; comuníquese</w:t>
      </w:r>
      <w:r w:rsidRPr="00D9198F">
        <w:t xml:space="preserve"> </w:t>
      </w:r>
      <w:r w:rsidRPr="00D9198F">
        <w:rPr>
          <w:lang w:val="es-ES"/>
        </w:rPr>
        <w:t>Pase a la Secretaría General de Relaciones Institucionales y Planeamiento para su conocimiento; Cumplido vuelva al Departamento de Ciencias e Ingeniería de la Computación.---------------------------------------------------------------</w:t>
      </w:r>
    </w:p>
    <w:p w14:paraId="210E0115" w14:textId="77777777" w:rsidR="00D9198F" w:rsidRPr="00D9198F" w:rsidRDefault="00D9198F" w:rsidP="00D9198F">
      <w:pPr>
        <w:spacing w:line="260" w:lineRule="exact"/>
        <w:rPr>
          <w:lang w:val="es-ES"/>
        </w:rPr>
      </w:pPr>
    </w:p>
    <w:p w14:paraId="314C537A" w14:textId="77777777" w:rsidR="00D9198F" w:rsidRPr="00D9198F" w:rsidRDefault="00D9198F" w:rsidP="00D9198F">
      <w:pPr>
        <w:spacing w:line="260" w:lineRule="exact"/>
        <w:jc w:val="both"/>
        <w:rPr>
          <w:bCs/>
          <w:lang w:val="es-ES"/>
        </w:rPr>
      </w:pPr>
    </w:p>
    <w:p w14:paraId="582B48C9" w14:textId="77777777" w:rsidR="00D9198F" w:rsidRPr="00D9198F" w:rsidRDefault="00D9198F" w:rsidP="00D9198F">
      <w:pPr>
        <w:spacing w:line="260" w:lineRule="exact"/>
        <w:jc w:val="both"/>
        <w:rPr>
          <w:bCs/>
          <w:lang w:val="es-ES"/>
        </w:rPr>
      </w:pPr>
    </w:p>
    <w:p w14:paraId="2E9C4483" w14:textId="400B319D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77DDB2" w14:textId="77777777" w:rsidR="0087582A" w:rsidRDefault="0087582A">
      <w:r>
        <w:separator/>
      </w:r>
    </w:p>
  </w:endnote>
  <w:endnote w:type="continuationSeparator" w:id="0">
    <w:p w14:paraId="1F99DA0E" w14:textId="77777777" w:rsidR="0087582A" w:rsidRDefault="00875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3A9E05" w14:textId="77777777" w:rsidR="0087582A" w:rsidRDefault="0087582A">
      <w:r>
        <w:separator/>
      </w:r>
    </w:p>
  </w:footnote>
  <w:footnote w:type="continuationSeparator" w:id="0">
    <w:p w14:paraId="44F82113" w14:textId="77777777" w:rsidR="0087582A" w:rsidRDefault="008758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7582A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198F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7</Words>
  <Characters>1579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6T17:24:00Z</dcterms:created>
  <dcterms:modified xsi:type="dcterms:W3CDTF">2025-05-16T17:24:00Z</dcterms:modified>
</cp:coreProperties>
</file>